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44CD200C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="004E4044" w:rsidRPr="004E4044">
        <w:rPr>
          <w:b w:val="0"/>
          <w:bCs/>
          <w:sz w:val="22"/>
          <w:szCs w:val="22"/>
        </w:rPr>
        <w:t xml:space="preserve"> </w:t>
      </w:r>
      <w:r w:rsidR="00703D0E">
        <w:rPr>
          <w:b w:val="0"/>
          <w:bCs/>
          <w:sz w:val="22"/>
          <w:szCs w:val="22"/>
        </w:rPr>
        <w:t>με σύμβαση</w:t>
      </w:r>
      <w:r>
        <w:rPr>
          <w:b w:val="0"/>
          <w:bCs/>
          <w:sz w:val="22"/>
          <w:szCs w:val="22"/>
        </w:rPr>
        <w:t>, βάσει της παρ. 7 του άρθρου 29 του Ν.4009/</w:t>
      </w:r>
      <w:r w:rsidRPr="00C57FCA">
        <w:rPr>
          <w:b w:val="0"/>
          <w:sz w:val="22"/>
          <w:szCs w:val="22"/>
        </w:rPr>
        <w:t>2011</w:t>
      </w:r>
      <w:r w:rsidR="003B05AD" w:rsidRPr="00C57FCA">
        <w:rPr>
          <w:b w:val="0"/>
          <w:sz w:val="22"/>
          <w:szCs w:val="22"/>
        </w:rPr>
        <w:t xml:space="preserve">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</w:t>
      </w:r>
      <w:r w:rsidR="000658B4">
        <w:rPr>
          <w:b w:val="0"/>
          <w:bCs/>
          <w:sz w:val="22"/>
          <w:szCs w:val="22"/>
        </w:rPr>
        <w:t>2</w:t>
      </w:r>
      <w:r>
        <w:rPr>
          <w:b w:val="0"/>
          <w:bCs/>
          <w:sz w:val="22"/>
          <w:szCs w:val="22"/>
        </w:rPr>
        <w:t>-202</w:t>
      </w:r>
      <w:r w:rsidR="000658B4">
        <w:rPr>
          <w:b w:val="0"/>
          <w:bCs/>
          <w:sz w:val="22"/>
          <w:szCs w:val="22"/>
        </w:rPr>
        <w:t>3</w:t>
      </w:r>
      <w:r>
        <w:rPr>
          <w:b w:val="0"/>
          <w:bCs/>
          <w:sz w:val="22"/>
          <w:szCs w:val="22"/>
        </w:rPr>
        <w:t xml:space="preserve"> [</w:t>
      </w:r>
      <w:r>
        <w:rPr>
          <w:b w:val="0"/>
          <w:bCs/>
          <w:sz w:val="22"/>
          <w:szCs w:val="22"/>
          <w:u w:val="single"/>
        </w:rPr>
        <w:t xml:space="preserve">ΑΔΑ: </w:t>
      </w:r>
      <w:r w:rsidR="000F15B3">
        <w:rPr>
          <w:b w:val="0"/>
          <w:bCs/>
          <w:sz w:val="22"/>
          <w:szCs w:val="22"/>
          <w:u w:val="single"/>
        </w:rPr>
        <w:t>ΨΜΨΒ469Β7Κ-3ΘΓ</w:t>
      </w:r>
      <w:r>
        <w:rPr>
          <w:b w:val="0"/>
          <w:bCs/>
          <w:sz w:val="22"/>
          <w:szCs w:val="22"/>
        </w:rPr>
        <w:t>] στο γνωστικό αντικείμενο «</w:t>
      </w:r>
      <w:r w:rsidR="004959B6" w:rsidRPr="008C0D17">
        <w:rPr>
          <w:sz w:val="22"/>
          <w:szCs w:val="22"/>
        </w:rPr>
        <w:t>Άλγεβρα Ι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284BC06B" w14:textId="235C3552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</w:t>
      </w:r>
      <w:r w:rsidR="00F462BD">
        <w:rPr>
          <w:bCs/>
          <w:sz w:val="22"/>
          <w:szCs w:val="22"/>
        </w:rPr>
        <w:t>υποβλή</w:t>
      </w:r>
      <w:r w:rsidR="0033363F">
        <w:rPr>
          <w:bCs/>
          <w:sz w:val="22"/>
          <w:szCs w:val="22"/>
        </w:rPr>
        <w:t>θηκε μόνο μία υποψηφιότητα τ</w:t>
      </w:r>
      <w:r w:rsidR="00D12C26">
        <w:rPr>
          <w:bCs/>
          <w:sz w:val="22"/>
          <w:szCs w:val="22"/>
        </w:rPr>
        <w:t>ου</w:t>
      </w:r>
      <w:r>
        <w:rPr>
          <w:bCs/>
          <w:sz w:val="22"/>
          <w:szCs w:val="22"/>
        </w:rPr>
        <w:t xml:space="preserve">: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2FF79951" w:rsidR="00343353" w:rsidRPr="00505629" w:rsidRDefault="006242FB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09/2022</w:t>
      </w: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284BC071" w14:textId="761B8EA3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D12C26">
        <w:rPr>
          <w:sz w:val="22"/>
          <w:szCs w:val="22"/>
        </w:rPr>
        <w:t>του υποψηφίου</w:t>
      </w:r>
      <w:r w:rsidRPr="00BB122C">
        <w:rPr>
          <w:sz w:val="22"/>
          <w:szCs w:val="22"/>
        </w:rPr>
        <w:t>:</w:t>
      </w:r>
    </w:p>
    <w:p w14:paraId="284BC072" w14:textId="77777777" w:rsidR="00292BFE" w:rsidRPr="00BB122C" w:rsidRDefault="00292BFE" w:rsidP="00292BFE">
      <w:pPr>
        <w:ind w:left="360"/>
        <w:jc w:val="both"/>
        <w:rPr>
          <w:bCs/>
          <w:sz w:val="22"/>
          <w:szCs w:val="22"/>
        </w:rPr>
      </w:pPr>
    </w:p>
    <w:p w14:paraId="284BC073" w14:textId="1D2A7550" w:rsidR="00343353" w:rsidRPr="00BB122C" w:rsidRDefault="00343353" w:rsidP="00343353">
      <w:pPr>
        <w:rPr>
          <w:b/>
          <w:color w:val="000000"/>
          <w:sz w:val="22"/>
          <w:szCs w:val="22"/>
        </w:rPr>
      </w:pPr>
    </w:p>
    <w:p w14:paraId="284BC074" w14:textId="6BDE99B9" w:rsidR="0030119F" w:rsidRPr="00BB122C" w:rsidRDefault="0036002E" w:rsidP="0030119F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</w:t>
      </w:r>
      <w:r w:rsidR="006242FB">
        <w:rPr>
          <w:bCs/>
          <w:sz w:val="22"/>
          <w:szCs w:val="22"/>
        </w:rPr>
        <w:t xml:space="preserve"> κ. </w:t>
      </w:r>
      <w:r w:rsidR="006242FB" w:rsidRPr="006242FB">
        <w:rPr>
          <w:b/>
          <w:bCs/>
          <w:sz w:val="22"/>
          <w:szCs w:val="22"/>
        </w:rPr>
        <w:t>409/2022</w:t>
      </w:r>
      <w:r w:rsidR="0030119F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12) με θέμα «</w:t>
      </w:r>
      <w:proofErr w:type="spellStart"/>
      <w:r w:rsidR="0030119F" w:rsidRPr="00BB122C">
        <w:rPr>
          <w:bCs/>
          <w:sz w:val="22"/>
          <w:szCs w:val="22"/>
        </w:rPr>
        <w:t>Τοπολογική</w:t>
      </w:r>
      <w:proofErr w:type="spellEnd"/>
      <w:r w:rsidR="0030119F" w:rsidRPr="00BB122C">
        <w:rPr>
          <w:bCs/>
          <w:sz w:val="22"/>
          <w:szCs w:val="22"/>
        </w:rPr>
        <w:t xml:space="preserve"> ταξινόμηση δυναμικών συστημάτων». Διαθέτει επίσης μεταπτυχιακό τίτλο σπουδών από το Τμήμα Μαθηματικών του Πανεπιστημίου Πατρών στα μαθηματικά (2007). Είναι πτυχιούχος του Τμήματος Μαθηματικών του Πανεπιστημίου Πατρών (2004). </w:t>
      </w:r>
    </w:p>
    <w:p w14:paraId="284BC075" w14:textId="4C1020B3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 w:rsidR="00F766B6" w:rsidRPr="00BB122C">
        <w:rPr>
          <w:bCs/>
          <w:sz w:val="22"/>
          <w:szCs w:val="22"/>
        </w:rPr>
        <w:t>1</w:t>
      </w:r>
      <w:r w:rsidR="008C0D17"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</w:t>
      </w:r>
      <w:r w:rsidR="00EE6DA3" w:rsidRPr="00BB122C">
        <w:rPr>
          <w:bCs/>
          <w:sz w:val="22"/>
          <w:szCs w:val="22"/>
        </w:rPr>
        <w:t xml:space="preserve">και 1 εργασία σε πρακτικά διεθνούς συνεδρίου </w:t>
      </w:r>
      <w:r w:rsidR="00E54DC4" w:rsidRPr="00BB122C">
        <w:rPr>
          <w:bCs/>
          <w:sz w:val="22"/>
          <w:szCs w:val="22"/>
        </w:rPr>
        <w:t>(</w:t>
      </w:r>
      <w:proofErr w:type="spellStart"/>
      <w:r w:rsidR="00E54DC4" w:rsidRPr="00BB122C">
        <w:rPr>
          <w:bCs/>
          <w:sz w:val="22"/>
          <w:szCs w:val="22"/>
          <w:lang w:val="en-US"/>
        </w:rPr>
        <w:t>s</w:t>
      </w:r>
      <w:r w:rsidRPr="00BB122C">
        <w:rPr>
          <w:bCs/>
          <w:sz w:val="22"/>
          <w:szCs w:val="22"/>
          <w:lang w:val="en-US"/>
        </w:rPr>
        <w:t>copus</w:t>
      </w:r>
      <w:proofErr w:type="spellEnd"/>
      <w:r w:rsidR="00E54DC4" w:rsidRPr="00BB122C">
        <w:rPr>
          <w:bCs/>
          <w:sz w:val="22"/>
          <w:szCs w:val="22"/>
        </w:rPr>
        <w:t xml:space="preserve">, </w:t>
      </w:r>
      <w:proofErr w:type="spellStart"/>
      <w:r w:rsidR="00E54DC4" w:rsidRPr="00BB122C">
        <w:rPr>
          <w:bCs/>
          <w:sz w:val="22"/>
          <w:szCs w:val="22"/>
          <w:lang w:val="en-US"/>
        </w:rPr>
        <w:t>zbMATH</w:t>
      </w:r>
      <w:proofErr w:type="spellEnd"/>
      <w:r w:rsidR="00E54DC4" w:rsidRPr="00BB122C">
        <w:rPr>
          <w:bCs/>
          <w:sz w:val="22"/>
          <w:szCs w:val="22"/>
        </w:rPr>
        <w:t>)</w:t>
      </w:r>
      <w:r w:rsidR="00F766B6" w:rsidRPr="00BB122C">
        <w:rPr>
          <w:bCs/>
          <w:sz w:val="22"/>
          <w:szCs w:val="22"/>
        </w:rPr>
        <w:t>, από τις οποίες 6 την τελευταία πενταετία.</w:t>
      </w:r>
      <w:r w:rsidR="00EE6DA3" w:rsidRPr="00BB122C">
        <w:rPr>
          <w:bCs/>
          <w:sz w:val="22"/>
          <w:szCs w:val="22"/>
        </w:rPr>
        <w:t xml:space="preserve"> </w:t>
      </w:r>
      <w:r w:rsidR="00F766B6" w:rsidRPr="00BB122C">
        <w:rPr>
          <w:bCs/>
          <w:sz w:val="22"/>
          <w:szCs w:val="22"/>
        </w:rPr>
        <w:t>Έχει</w:t>
      </w:r>
      <w:r w:rsidR="00EE6DA3" w:rsidRPr="00BB122C">
        <w:rPr>
          <w:bCs/>
          <w:sz w:val="22"/>
          <w:szCs w:val="22"/>
        </w:rPr>
        <w:t xml:space="preserve"> </w:t>
      </w:r>
      <w:r w:rsidR="00520A6D">
        <w:rPr>
          <w:bCs/>
          <w:sz w:val="22"/>
          <w:szCs w:val="22"/>
        </w:rPr>
        <w:t>42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 w:rsidR="00094D06" w:rsidRPr="00BB122C">
        <w:rPr>
          <w:bCs/>
          <w:sz w:val="22"/>
          <w:szCs w:val="22"/>
        </w:rPr>
        <w:t>από το 2017 έως σήμερα</w:t>
      </w:r>
      <w:r w:rsidRPr="00BB122C">
        <w:rPr>
          <w:bCs/>
          <w:sz w:val="22"/>
          <w:szCs w:val="22"/>
        </w:rPr>
        <w:t>.</w:t>
      </w:r>
      <w:r w:rsidR="00F766B6" w:rsidRPr="00BB122C">
        <w:rPr>
          <w:bCs/>
          <w:sz w:val="22"/>
          <w:szCs w:val="22"/>
        </w:rPr>
        <w:t xml:space="preserve"> Έχει γράψει ένα διδακτικό βιβλίο «Δυναμικά Συστήματα».</w:t>
      </w:r>
    </w:p>
    <w:p w14:paraId="284BC076" w14:textId="3D78E062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476B72" w:rsidRPr="00BB122C">
        <w:rPr>
          <w:bCs/>
          <w:sz w:val="22"/>
          <w:szCs w:val="22"/>
        </w:rPr>
        <w:t>και το δημοσιευμένο έργο του κ.</w:t>
      </w:r>
      <w:r w:rsidR="006242FB">
        <w:rPr>
          <w:bCs/>
          <w:sz w:val="22"/>
          <w:szCs w:val="22"/>
        </w:rPr>
        <w:t xml:space="preserve"> </w:t>
      </w:r>
      <w:r w:rsidR="006242FB" w:rsidRPr="006242FB">
        <w:rPr>
          <w:b/>
          <w:bCs/>
          <w:sz w:val="22"/>
          <w:szCs w:val="22"/>
        </w:rPr>
        <w:t>409/2022</w:t>
      </w:r>
      <w:r w:rsidRPr="00BB122C">
        <w:rPr>
          <w:bCs/>
          <w:sz w:val="22"/>
          <w:szCs w:val="22"/>
        </w:rPr>
        <w:t xml:space="preserve"> εμπίπτουν </w:t>
      </w:r>
      <w:r w:rsidR="00476B72" w:rsidRPr="00BB122C">
        <w:rPr>
          <w:bCs/>
          <w:sz w:val="22"/>
          <w:szCs w:val="22"/>
        </w:rPr>
        <w:t xml:space="preserve">στο γνωστικό αντικείμενο </w:t>
      </w:r>
      <w:r w:rsidR="004959B6" w:rsidRPr="004959B6">
        <w:rPr>
          <w:bCs/>
          <w:sz w:val="22"/>
          <w:szCs w:val="22"/>
        </w:rPr>
        <w:t>«Άλγεβρα ΙΙ»</w:t>
      </w:r>
      <w:r w:rsidRPr="00BB122C">
        <w:rPr>
          <w:bCs/>
          <w:sz w:val="22"/>
          <w:szCs w:val="22"/>
        </w:rPr>
        <w:t>.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284BC083" w14:textId="1B6DA184" w:rsidR="008D5911" w:rsidRPr="004959B6" w:rsidRDefault="006242FB" w:rsidP="003416E2">
      <w:pPr>
        <w:rPr>
          <w:color w:val="000000"/>
          <w:sz w:val="22"/>
          <w:szCs w:val="22"/>
        </w:rPr>
      </w:pPr>
      <w:r>
        <w:rPr>
          <w:sz w:val="22"/>
          <w:szCs w:val="22"/>
        </w:rPr>
        <w:t>Ο κ.</w:t>
      </w:r>
      <w:r w:rsidRPr="006242FB">
        <w:rPr>
          <w:b/>
          <w:sz w:val="22"/>
          <w:szCs w:val="22"/>
        </w:rPr>
        <w:t>409/2022</w:t>
      </w:r>
      <w:r w:rsidR="004959B6">
        <w:rPr>
          <w:color w:val="000000"/>
          <w:sz w:val="22"/>
          <w:szCs w:val="22"/>
        </w:rPr>
        <w:t xml:space="preserve"> </w:t>
      </w:r>
      <w:r w:rsidR="008D5911" w:rsidRPr="00B5389A">
        <w:rPr>
          <w:sz w:val="22"/>
          <w:szCs w:val="22"/>
        </w:rPr>
        <w:t>π</w:t>
      </w:r>
      <w:r w:rsidR="008D5911" w:rsidRPr="00BB122C">
        <w:rPr>
          <w:sz w:val="22"/>
          <w:szCs w:val="22"/>
        </w:rPr>
        <w:t xml:space="preserve">ροτείνεται για να διδάξει το μάθημα </w:t>
      </w:r>
      <w:r w:rsidR="00A8612C" w:rsidRPr="004476D1">
        <w:rPr>
          <w:bCs/>
          <w:sz w:val="22"/>
          <w:szCs w:val="22"/>
        </w:rPr>
        <w:t>«</w:t>
      </w:r>
      <w:r w:rsidR="004959B6">
        <w:rPr>
          <w:bCs/>
          <w:sz w:val="22"/>
          <w:szCs w:val="22"/>
        </w:rPr>
        <w:t>Άλγεβρα ΙΙ</w:t>
      </w:r>
      <w:r w:rsidR="00A8612C" w:rsidRPr="004476D1">
        <w:rPr>
          <w:bCs/>
          <w:sz w:val="22"/>
          <w:szCs w:val="22"/>
        </w:rPr>
        <w:t>»</w:t>
      </w:r>
      <w:r w:rsidR="008D5911" w:rsidRPr="00BB122C">
        <w:rPr>
          <w:bCs/>
          <w:sz w:val="22"/>
          <w:szCs w:val="22"/>
        </w:rPr>
        <w:t>.</w:t>
      </w:r>
    </w:p>
    <w:p w14:paraId="284BC084" w14:textId="77777777" w:rsidR="00292BFE" w:rsidRPr="00BB122C" w:rsidRDefault="00292BFE" w:rsidP="008D5911">
      <w:pPr>
        <w:ind w:firstLine="720"/>
        <w:jc w:val="both"/>
        <w:rPr>
          <w:sz w:val="22"/>
          <w:szCs w:val="22"/>
        </w:rPr>
      </w:pPr>
      <w:bookmarkStart w:id="0" w:name="_GoBack"/>
      <w:bookmarkEnd w:id="0"/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D57D53" w14:textId="77777777" w:rsidR="00467B61" w:rsidRDefault="00467B61">
      <w:r>
        <w:separator/>
      </w:r>
    </w:p>
  </w:endnote>
  <w:endnote w:type="continuationSeparator" w:id="0">
    <w:p w14:paraId="410F783B" w14:textId="77777777" w:rsidR="00467B61" w:rsidRDefault="00467B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5E30F6" w14:textId="77777777" w:rsidR="00467B61" w:rsidRDefault="00467B61">
      <w:r>
        <w:separator/>
      </w:r>
    </w:p>
  </w:footnote>
  <w:footnote w:type="continuationSeparator" w:id="0">
    <w:p w14:paraId="5F1ED211" w14:textId="77777777" w:rsidR="00467B61" w:rsidRDefault="00467B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467B61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77777777" w:rsidR="00647DAC" w:rsidRPr="00D47E4F" w:rsidRDefault="004959B6">
    <w:pPr>
      <w:pStyle w:val="a3"/>
    </w:pPr>
    <w:r>
      <w:t>Άλγεβρα Ι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F15B3"/>
    <w:rsid w:val="00116B3A"/>
    <w:rsid w:val="00123BE4"/>
    <w:rsid w:val="00125FC3"/>
    <w:rsid w:val="001376F6"/>
    <w:rsid w:val="00151C32"/>
    <w:rsid w:val="00154B30"/>
    <w:rsid w:val="00166A41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4456D"/>
    <w:rsid w:val="00292BFE"/>
    <w:rsid w:val="002B5D78"/>
    <w:rsid w:val="002D098B"/>
    <w:rsid w:val="0030119F"/>
    <w:rsid w:val="00306454"/>
    <w:rsid w:val="00326123"/>
    <w:rsid w:val="0033363F"/>
    <w:rsid w:val="003416E2"/>
    <w:rsid w:val="00343353"/>
    <w:rsid w:val="00352719"/>
    <w:rsid w:val="0036002E"/>
    <w:rsid w:val="00393447"/>
    <w:rsid w:val="003A0935"/>
    <w:rsid w:val="003B05AD"/>
    <w:rsid w:val="003E2CD8"/>
    <w:rsid w:val="003F2280"/>
    <w:rsid w:val="003F7EDE"/>
    <w:rsid w:val="00444329"/>
    <w:rsid w:val="00447131"/>
    <w:rsid w:val="004476D1"/>
    <w:rsid w:val="00467B61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35F1A"/>
    <w:rsid w:val="00575EAB"/>
    <w:rsid w:val="00580746"/>
    <w:rsid w:val="005E393E"/>
    <w:rsid w:val="005F4398"/>
    <w:rsid w:val="006242FB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759A"/>
    <w:rsid w:val="00814334"/>
    <w:rsid w:val="008A0260"/>
    <w:rsid w:val="008B0D16"/>
    <w:rsid w:val="008C0D17"/>
    <w:rsid w:val="008D5911"/>
    <w:rsid w:val="009124E7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E313B"/>
    <w:rsid w:val="00AF105E"/>
    <w:rsid w:val="00AF5904"/>
    <w:rsid w:val="00AF5B96"/>
    <w:rsid w:val="00B119E5"/>
    <w:rsid w:val="00B239B9"/>
    <w:rsid w:val="00B34A1B"/>
    <w:rsid w:val="00B870B3"/>
    <w:rsid w:val="00B939F7"/>
    <w:rsid w:val="00BB122C"/>
    <w:rsid w:val="00BC3254"/>
    <w:rsid w:val="00BC7B89"/>
    <w:rsid w:val="00BE0313"/>
    <w:rsid w:val="00C57FCA"/>
    <w:rsid w:val="00C95BC8"/>
    <w:rsid w:val="00CB4893"/>
    <w:rsid w:val="00CE6387"/>
    <w:rsid w:val="00D00858"/>
    <w:rsid w:val="00D04F78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C030A"/>
    <w:rsid w:val="00DC2312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410F9"/>
    <w:rsid w:val="00F462BD"/>
    <w:rsid w:val="00F640D9"/>
    <w:rsid w:val="00F7011F"/>
    <w:rsid w:val="00F70BA2"/>
    <w:rsid w:val="00F766B6"/>
    <w:rsid w:val="00F901B8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24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08-20T10:03:00Z</dcterms:created>
  <dcterms:modified xsi:type="dcterms:W3CDTF">2022-08-20T10:03:00Z</dcterms:modified>
</cp:coreProperties>
</file>